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1FE3F" w14:textId="0CAEB41A" w:rsidR="00436E80" w:rsidRDefault="00E0186D">
      <w:pPr>
        <w:rPr>
          <w:b/>
          <w:bCs/>
          <w:lang w:val="en-US"/>
        </w:rPr>
      </w:pPr>
      <w:r w:rsidRPr="00E0186D">
        <w:rPr>
          <w:b/>
          <w:bCs/>
          <w:lang w:val="en-US"/>
        </w:rPr>
        <w:t>How to install crypto-</w:t>
      </w:r>
      <w:proofErr w:type="spellStart"/>
      <w:r w:rsidRPr="00E0186D">
        <w:rPr>
          <w:b/>
          <w:bCs/>
          <w:lang w:val="en-US"/>
        </w:rPr>
        <w:t>js</w:t>
      </w:r>
      <w:proofErr w:type="spellEnd"/>
      <w:r w:rsidRPr="00E0186D">
        <w:rPr>
          <w:b/>
          <w:bCs/>
          <w:lang w:val="en-US"/>
        </w:rPr>
        <w:t xml:space="preserve"> via NPM:</w:t>
      </w:r>
    </w:p>
    <w:p w14:paraId="253FF967" w14:textId="224FA17D" w:rsidR="000E377A" w:rsidRDefault="000E377A">
      <w:pPr>
        <w:rPr>
          <w:b/>
          <w:bCs/>
          <w:lang w:val="en-US"/>
        </w:rPr>
      </w:pPr>
    </w:p>
    <w:p w14:paraId="24A25D30" w14:textId="77777777" w:rsidR="000E377A" w:rsidRDefault="000E377A" w:rsidP="000E377A">
      <w:pPr>
        <w:pStyle w:val="NormalWeb"/>
      </w:pPr>
      <w:r>
        <w:t xml:space="preserve">Download the library sources you need from here: </w:t>
      </w:r>
      <w:hyperlink r:id="rId4" w:history="1">
        <w:r>
          <w:rPr>
            <w:rStyle w:val="Hyperlink"/>
          </w:rPr>
          <w:t>https://code.google.com/archive/p/crypto-js/downloads</w:t>
        </w:r>
      </w:hyperlink>
    </w:p>
    <w:p w14:paraId="63F2ED4F" w14:textId="183614BE" w:rsidR="000E377A" w:rsidRPr="000E377A" w:rsidRDefault="000E377A">
      <w:pPr>
        <w:rPr>
          <w:sz w:val="28"/>
          <w:szCs w:val="28"/>
        </w:rPr>
      </w:pPr>
      <w:proofErr w:type="spellStart"/>
      <w:r w:rsidRPr="000E377A">
        <w:rPr>
          <w:sz w:val="28"/>
          <w:szCs w:val="28"/>
          <w:highlight w:val="yellow"/>
        </w:rPr>
        <w:t>npm</w:t>
      </w:r>
      <w:proofErr w:type="spellEnd"/>
      <w:r w:rsidRPr="000E377A">
        <w:rPr>
          <w:sz w:val="28"/>
          <w:szCs w:val="28"/>
          <w:highlight w:val="yellow"/>
        </w:rPr>
        <w:t xml:space="preserve"> install crypto-</w:t>
      </w:r>
      <w:proofErr w:type="spellStart"/>
      <w:r w:rsidRPr="000E377A">
        <w:rPr>
          <w:sz w:val="28"/>
          <w:szCs w:val="28"/>
          <w:highlight w:val="yellow"/>
        </w:rPr>
        <w:t>js</w:t>
      </w:r>
      <w:proofErr w:type="spellEnd"/>
    </w:p>
    <w:p w14:paraId="476C29FF" w14:textId="14D3C805" w:rsidR="00E0186D" w:rsidRDefault="000E377A">
      <w:pPr>
        <w:rPr>
          <w:lang w:val="en-US"/>
        </w:rPr>
      </w:pPr>
      <w:r>
        <w:rPr>
          <w:lang w:val="en-US"/>
        </w:rPr>
        <w:t>download sha256.js and copy to the project folder.</w:t>
      </w:r>
    </w:p>
    <w:p w14:paraId="65EB9981" w14:textId="77777777" w:rsidR="00E0186D" w:rsidRPr="00E0186D" w:rsidRDefault="00E0186D">
      <w:pPr>
        <w:rPr>
          <w:lang w:val="en-US"/>
        </w:rPr>
      </w:pPr>
    </w:p>
    <w:sectPr w:rsidR="00E0186D" w:rsidRPr="00E018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xtzA0MTY3MDE0NzRQ0lEKTi0uzszPAykwrAUAn8QN+SwAAAA="/>
  </w:docVars>
  <w:rsids>
    <w:rsidRoot w:val="00726565"/>
    <w:rsid w:val="000E377A"/>
    <w:rsid w:val="00436E80"/>
    <w:rsid w:val="00726565"/>
    <w:rsid w:val="00E01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86E1C"/>
  <w15:chartTrackingRefBased/>
  <w15:docId w15:val="{44B1A2D0-A17F-477E-BA16-2EA22A317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E377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E37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94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1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de.google.com/archive/p/crypto-js/downloa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pa, Kosala</dc:creator>
  <cp:keywords/>
  <dc:description/>
  <cp:lastModifiedBy>Yapa, Kosala</cp:lastModifiedBy>
  <cp:revision>3</cp:revision>
  <dcterms:created xsi:type="dcterms:W3CDTF">2020-08-21T10:09:00Z</dcterms:created>
  <dcterms:modified xsi:type="dcterms:W3CDTF">2020-08-21T10:24:00Z</dcterms:modified>
</cp:coreProperties>
</file>